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f0ed4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1b71617-9fb8-4a24-a83a-0c8bc6e5fbb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18:45:01Z</dcterms:created>
  <dcterms:modified xsi:type="dcterms:W3CDTF">2023-06-24T1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